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D9F33" w14:textId="77777777" w:rsidR="00FB5A4C" w:rsidRDefault="00FB5A4C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5F61699D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0F1D7A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42C147B5" w14:textId="15EA803F" w:rsidR="00BB3ACD" w:rsidRDefault="00BB3ACD" w:rsidP="00BB3ACD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046BAEA" w14:textId="77777777" w:rsidR="009A6579" w:rsidRPr="00BB3ACD" w:rsidRDefault="009A6579" w:rsidP="009A6579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bookmarkStart w:id="0" w:name="_GoBack"/>
      <w:bookmarkEnd w:id="0"/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lastRenderedPageBreak/>
        <w:t>Research Interests</w:t>
      </w:r>
    </w:p>
    <w:p w14:paraId="4F249AFB" w14:textId="39F1AAF8" w:rsidR="00571CB1" w:rsidRDefault="0007524A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ext a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655432FA" w:rsidR="00C4616B" w:rsidRDefault="00FC0745" w:rsidP="001C4A84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z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6BE1C31" w:rsidR="00E84EAE" w:rsidRPr="00E472D3" w:rsidRDefault="00E84EAE" w:rsidP="00F9200A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Pr="00A835C2">
        <w:rPr>
          <w:rFonts w:asciiTheme="majorBidi" w:hAnsiTheme="majorBidi" w:cstheme="majorBidi"/>
          <w:sz w:val="20"/>
          <w:szCs w:val="20"/>
        </w:rPr>
        <w:t>Editor Received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07AD5"/>
    <w:rsid w:val="00010FA0"/>
    <w:rsid w:val="000252E2"/>
    <w:rsid w:val="00027149"/>
    <w:rsid w:val="000272D5"/>
    <w:rsid w:val="00045185"/>
    <w:rsid w:val="000543A7"/>
    <w:rsid w:val="0006676E"/>
    <w:rsid w:val="0007524A"/>
    <w:rsid w:val="00082CF6"/>
    <w:rsid w:val="00086062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71E61"/>
    <w:rsid w:val="001846EF"/>
    <w:rsid w:val="0018601E"/>
    <w:rsid w:val="0019018F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4131"/>
    <w:rsid w:val="001E6949"/>
    <w:rsid w:val="001F15F6"/>
    <w:rsid w:val="002042ED"/>
    <w:rsid w:val="002179EF"/>
    <w:rsid w:val="00221884"/>
    <w:rsid w:val="00222C1A"/>
    <w:rsid w:val="002275E0"/>
    <w:rsid w:val="00230D2A"/>
    <w:rsid w:val="0023678E"/>
    <w:rsid w:val="00252C43"/>
    <w:rsid w:val="0026152F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30A26"/>
    <w:rsid w:val="00340071"/>
    <w:rsid w:val="00361420"/>
    <w:rsid w:val="00385161"/>
    <w:rsid w:val="00390650"/>
    <w:rsid w:val="00394076"/>
    <w:rsid w:val="00394F15"/>
    <w:rsid w:val="003A374C"/>
    <w:rsid w:val="003A70CA"/>
    <w:rsid w:val="003B6BF6"/>
    <w:rsid w:val="003C4566"/>
    <w:rsid w:val="003C6140"/>
    <w:rsid w:val="003D6440"/>
    <w:rsid w:val="003E20FB"/>
    <w:rsid w:val="003F2040"/>
    <w:rsid w:val="00404E7B"/>
    <w:rsid w:val="00410891"/>
    <w:rsid w:val="0041251D"/>
    <w:rsid w:val="00415B62"/>
    <w:rsid w:val="00423678"/>
    <w:rsid w:val="004479F1"/>
    <w:rsid w:val="00472DAC"/>
    <w:rsid w:val="004953A3"/>
    <w:rsid w:val="004A22FE"/>
    <w:rsid w:val="004C44E7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400A5"/>
    <w:rsid w:val="0054401D"/>
    <w:rsid w:val="0054782C"/>
    <w:rsid w:val="005529F7"/>
    <w:rsid w:val="0055384A"/>
    <w:rsid w:val="00565FCC"/>
    <w:rsid w:val="00571092"/>
    <w:rsid w:val="00571CB1"/>
    <w:rsid w:val="00575B48"/>
    <w:rsid w:val="00577BE9"/>
    <w:rsid w:val="005827BA"/>
    <w:rsid w:val="00596860"/>
    <w:rsid w:val="005968E6"/>
    <w:rsid w:val="005A20F7"/>
    <w:rsid w:val="005C5CC2"/>
    <w:rsid w:val="005D5EFB"/>
    <w:rsid w:val="005E109E"/>
    <w:rsid w:val="006013F1"/>
    <w:rsid w:val="00604D56"/>
    <w:rsid w:val="0062070C"/>
    <w:rsid w:val="006321C8"/>
    <w:rsid w:val="00633F68"/>
    <w:rsid w:val="00640558"/>
    <w:rsid w:val="00647E6D"/>
    <w:rsid w:val="006739B9"/>
    <w:rsid w:val="00690D85"/>
    <w:rsid w:val="0069418A"/>
    <w:rsid w:val="006946D4"/>
    <w:rsid w:val="006A0FFF"/>
    <w:rsid w:val="006B3C7F"/>
    <w:rsid w:val="006B6913"/>
    <w:rsid w:val="006C3ADC"/>
    <w:rsid w:val="006C40A7"/>
    <w:rsid w:val="006E793A"/>
    <w:rsid w:val="00702FDF"/>
    <w:rsid w:val="00707F6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83384"/>
    <w:rsid w:val="00790910"/>
    <w:rsid w:val="007A062D"/>
    <w:rsid w:val="007A615C"/>
    <w:rsid w:val="007A7E53"/>
    <w:rsid w:val="007B043E"/>
    <w:rsid w:val="007B1FD5"/>
    <w:rsid w:val="007B74F3"/>
    <w:rsid w:val="007E347E"/>
    <w:rsid w:val="00815792"/>
    <w:rsid w:val="00842F38"/>
    <w:rsid w:val="00845EA8"/>
    <w:rsid w:val="00855086"/>
    <w:rsid w:val="008623B4"/>
    <w:rsid w:val="00876D0B"/>
    <w:rsid w:val="008808D1"/>
    <w:rsid w:val="008B05EF"/>
    <w:rsid w:val="008B4B7F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C0300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29E5"/>
    <w:rsid w:val="00A936AF"/>
    <w:rsid w:val="00A93993"/>
    <w:rsid w:val="00A943CB"/>
    <w:rsid w:val="00A96F1E"/>
    <w:rsid w:val="00AB1DCB"/>
    <w:rsid w:val="00AE705A"/>
    <w:rsid w:val="00B02732"/>
    <w:rsid w:val="00B52B6D"/>
    <w:rsid w:val="00B66C22"/>
    <w:rsid w:val="00B7666B"/>
    <w:rsid w:val="00B80DF1"/>
    <w:rsid w:val="00B967F4"/>
    <w:rsid w:val="00B97FDF"/>
    <w:rsid w:val="00BA1795"/>
    <w:rsid w:val="00BA32C6"/>
    <w:rsid w:val="00BA70D6"/>
    <w:rsid w:val="00BA7F2A"/>
    <w:rsid w:val="00BB008B"/>
    <w:rsid w:val="00BB3ACD"/>
    <w:rsid w:val="00BB685A"/>
    <w:rsid w:val="00BC0307"/>
    <w:rsid w:val="00BE095E"/>
    <w:rsid w:val="00BE1CC3"/>
    <w:rsid w:val="00BE35AD"/>
    <w:rsid w:val="00BE3EDA"/>
    <w:rsid w:val="00C20F6C"/>
    <w:rsid w:val="00C443A0"/>
    <w:rsid w:val="00C4616B"/>
    <w:rsid w:val="00C572B2"/>
    <w:rsid w:val="00C64DF1"/>
    <w:rsid w:val="00C66B62"/>
    <w:rsid w:val="00C93753"/>
    <w:rsid w:val="00C953D9"/>
    <w:rsid w:val="00CA64E1"/>
    <w:rsid w:val="00CB5153"/>
    <w:rsid w:val="00CD5D5E"/>
    <w:rsid w:val="00CF6636"/>
    <w:rsid w:val="00D012D8"/>
    <w:rsid w:val="00D04FAD"/>
    <w:rsid w:val="00D244E1"/>
    <w:rsid w:val="00D318F8"/>
    <w:rsid w:val="00D32DA1"/>
    <w:rsid w:val="00D62B08"/>
    <w:rsid w:val="00D77989"/>
    <w:rsid w:val="00D963E2"/>
    <w:rsid w:val="00DC24A5"/>
    <w:rsid w:val="00DC57D3"/>
    <w:rsid w:val="00DC58E6"/>
    <w:rsid w:val="00DC6CFA"/>
    <w:rsid w:val="00DC76F6"/>
    <w:rsid w:val="00DE26D9"/>
    <w:rsid w:val="00DF192B"/>
    <w:rsid w:val="00E12792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FA3"/>
    <w:rsid w:val="00EA76F1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2C27"/>
    <w:rsid w:val="00F83395"/>
    <w:rsid w:val="00F83730"/>
    <w:rsid w:val="00F87768"/>
    <w:rsid w:val="00F9200A"/>
    <w:rsid w:val="00FA4FE3"/>
    <w:rsid w:val="00FB0A83"/>
    <w:rsid w:val="00FB5A4C"/>
    <w:rsid w:val="00FC0745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TahaRostami/Hari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mailto:h.omranpour@ni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776</cp:revision>
  <cp:lastPrinted>2023-04-07T10:12:00Z</cp:lastPrinted>
  <dcterms:created xsi:type="dcterms:W3CDTF">2022-12-24T13:54:00Z</dcterms:created>
  <dcterms:modified xsi:type="dcterms:W3CDTF">2023-04-16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